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+PE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ล่ามด้วยนะคะ โอเคค่ะ วันนี้เราจะมาเริ่มเรียนตัวมาตรฐานโดยลงรายละเอียดเป็นมาตรฐานตัวแรกนะคะ ของเรา IEEE นะคะ เราจะมาดูว่ามาตรฐานเราจะเลือกตัวมาตรฐานที่ใกล้ตัวกับเรามากที่สุด ในมันจะมีตัวมาตรฐานอะไรบ้าง นะคะ ใช้รหัสตัวเลขอะไรพร้อมตัวสัญลักษณ์ตัวอักษรแทนด้วยอะไรบ้าง และบ่งบอกมีความหมายอะไรบ้าง อีกนะคะ เราพูดไปแล้วนะคะ ว่าตัวเมื่อศาลไอนีก็จะเป็นการรวมตัวของวิศวกรนะคะ ของอเมริกานะคะ เกี่ยวกับวิศวกรไฟฟ้าแล้วก็วิศวกรอิเล็กทรอนิกส์ทำการร่วมมือกันเกี่ยวกับการดำเนินการวิจัยพัฒนานะคะ การทำงานนะคะ ไม่ว่าจะเป็นระบบด้านไฟฟ้า โทรคมนาคไฟฟ้ากำลังแล้วก็ระบบแสงระบบการสื่อสารนี่ก็อยู่ภายใต้ระบบไฟฟ้าเช่นเดียวกันนะคะ ถือว่าเป็นแขนงหนึ่งก็จะเป็นไฟฟ้าสื่อสารแน่นอนเพราะว่าการสื่อสารของเราต้องใช้กำลังไปให้เป็นพลังงานถูกไหมคะ ถ้าไม่มีตัวไฟฟ้าตัวนี่ ก็ไม่สามารถที่จะสารกันได้ทุกไม่ว่าจะเป็นอุปกรณ์ต่าง ๆ ต้องมีพลังงานไฟฟ้านะคะ ตัวเองก็จะเป็นตัว มาวัดตัวมาตรฐานว่าอุปกรณ์ข้อตกลงต่าง ๆ นะคะ ของการใช้งานเกี่ยวกับการสื่อสารของเราไม่ว่าจะเป็นอิเล็กทรอนิกส์วัดคุมนะคะ ระบบวัดคุมจะเป็นระบบอีกระบบนึงนะคะ ของวิศวกรนะคะ 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ชี่ยวชาญไฟฟ้า ก็มีไฟฟ้าสื่อสาร ไฟฟ้ากำลังก็เหมือนโทรศัพท์ก็จะเป็นไฟฟ้าตามบ้านเราที่เราใช้งานอยู่ทั่วไป อันนี้น่าจะมองภาพการโทรศัพท์ แล้วก็ไฟฟ้าส่วนภูมิภาคต่าง ๆ เช่นเดียวกันนะคะ โดยแต่ละกลุ่มก็จะได้รับหมายเลข บอกว่าหมายเลขตัวนี้แทนด้วยวัดมาตรฐาน ของการทำงานอะไร ของอุปกรณ์ไหม หรือข้อปฏิบัติต่าง ๆ หรือเปล่านะคะ เราจะมาดูมาตรฐาน IEEE นะคะ โดยจะแบ่งโดยเริ่มจากมาตรฐาน 802 นะคะ เป็นรูปแบบของการสื่อสารนะคะ เริ่มด้วย 802.1 นะคะ จะเป็นการจัดการระบบเครือข่าย เช่น การตรวจสอบเวลา เราใช้งานระบบเครือข่ายในมหาวิทยลัยหรือเข้าไปใช้งานตาม access point พวก WiFi AIS WiFi นะคะ เขาจะมีรูปแบบการตรวจสอบและรับรองผู้ใช้งานหรือว่า authentication คืออะไร ก็คือเรามี username password ในการใช้งานเองเพื่อระบุตัวตนว่านักศึกษาเป็นนักศึกษาคนไหน ชื่ออะไรรหัส ID อะไร เริ่มเข้ามาใช้งานตั้งแต่กี่โมงเลิกงานกี่โมงแล้วก็ลักษณะเท่าไหร่นะคะ เที่ค้นหาข้อมูลที่เว็บไซต์อะไรบ้าง หรือว่าอัปโหลด ดาวน์โหลดข้อมูลอะไรบ้าง อันนี้ก็เป็นการ authentication นะคะ บอกระบุว่าเป็นนักศึกษา เป็นเจ้าหน้าที่เป็นอาจารย์นะคะ มีระดับความสามารถในการใช้งานอะไรบ้างนะคะ 802.1 ผัดมาม่า80 2.2 กำหนดการเชื่อมต่อl l cเทียบกับตัวดารินเยอะเราปี 2 กับที่ 3 นะ เบิกมาแล้ว OSI Layer เรมาแล้วคุ้น ๆ ไหมOS I นะคะ เราจะขอ Link Control นะคะ แล้วก็ Link layer นะคะ ขอ OSI model เดี๋ยวตัวหลังเดี๋ยวจะพูดถึงตัวเลยต่าง ๆ การเปรียบเทียบระหว่างหวยใต้น้ำตาไม่มีข้อจำกัดหรือว่าฉันการเชื่อมต่อแตกต่างกันอย่างไรนะคะ ถัดมา ตัว IEEE มีตัวที่ 3 ของเราก็จะเป็น 802.3 เป็นเครือข่ายอินเทอร์เน็ตเครือข่ายเด็กก็จะเป็นการเริ่มต้นของการเชื่อมต่อของระบบเครือข่ายนะคะ เวลาการเชื่อมต่ออุปกรณ์ผู้รับและผู้ส่งในการส่งข้อมูลระหว่างการไม่ว่าจะเป็นข้อมูลตัวอักษรรูปภาพหรืออะไรก็แล้วแต่นะคะ เขาจะมีลักษณะการส่งข้อมูลจากต้นทางปลายทางยังไงแล้วส่งข้อมูลแล้วกรณีที่ข้อมูลไม่ถึงปลายทางเนี่ยเขามีเงื่อนไขหรือวิธีการเช็คยังไงมาอีกนะคะ ส่งไปแล้วมี Reaction กลับมาไหมว่าข้อมูลที่ส่งไปสมมุติมี 10 ข้อความแล้วทางลัดไป S8แท็กซี่มันร้อนหรือว่าหายระหว่างทางอย่างไร 802.4 มาตรฐานแบบ 802.4 802.15 จะเป็นรูปแบบของการเชื่อมต่อระบบเครือข่ายเชื่อมต่อแบบไหนที่ง่ายที่สุดเล่นเฟซกับใครเล่นลิงต่างกันยังไงมีการใช้อุปกรณ์แบบไหนใช้สื่อสารในการเชื่อมต่อแบบไหนและตัวไหนมีข้อดีข้อเสียอย่างไร กระจายข้อมูลได้เร็วไหมนะคะ ในกรณีที่อุปกรณ์ที่เชื่อมต่อภายในระบบเสีย 1 ตัวทำให้อุปกรณ์ เครือข่ายล่มไหมหรือว่าไม่ล้มหรือว่าต่าง ๆ สามารถใช้งานการสื่อสารเหล่านี้ได้อยู่บ้างหรือเปล่านะคะ เดี๋ยวเราจะมาพูดนึกอีกว่ามีอุปกรณ์สัญญาณการส่งข้อมูล แบบไหนแล้วก็เชื่อมต่อแบบไหนที่มันมีส่งข้อมูลที่ดี ข้อดีข้อเสียอะไรเดี๋ยวจะลงรายละเอียดอีกแต่ละตัวนะคะ ถัดมา 2.6 ไม่ได้ฐานแนนนะคะ ไม่ว่าจะเป็นลักษณะการส่งข้อมูลนะภายในเมืองก็คือการสื่อสารที่มีการพื้นที่ให้บริการมากยิ่งขึ้นนะคะ เริ่มแรกอาจจะอยู่ใน 1 ห้องขยายเป็นขยายเพิ่มขึ้นเป็นเมืองนั่นเองนะคะ แต่ก็จะมาดูว่าข้อกำหนดในการสื่อสารระหว่างเมืองของเรานี่ มีการจุดอับสัญญาณไม้ก็จะให้สัญญาณยังไงทำให้ครอบคลุมพื้นที่นั่นเองนะคะ ถัดมา 802.7 มาตรฐานการส่งสัญญาณแบบ Broadband แบน Broadband กับ Broadband นั่นเองพูดถึงแบมีการส่งข้อมูลอย่างไรแบรนด์กับแบรนด์ต่างกันยังไงมีการส่งข้อมูลความถี่เดียวหรือความถี่พร้อมกันมันจะต่างกันยังไงถ้าเป็นแฟนก็คือการส่งข้อมูล นี่ มันก็สามารถที่จะส่งข้อมูลความถี่พร้อม ๆ กันมันก็จะสะดวกสบายมากยิ่งขึ้นนั่นเองเดี๋ยวเราจะไปดูการส่งสัญญาณทั้งหมดแล้วก็ Broadband ว่าต่างกันยังไง 802.8 นี่ก่อนเวลาเราใช้ระบบอินเตอร์เน็ตภายในบ้านนะคะ ส่วนมากจะเป็นสายทองแดงที่ใช้ในการเชื่อมต่อ ปัจจุบันก็จะเพิ่มขึ้นหรือพัฒนาเป็น Fiber ติดหรือว่ายาแก้น้ำแสงก็จะมีคุณสมบัติในการส่งข้อมูลเต็มข้างระยะไกลกว่านะคะ แต่ข้อเสียของเขาก็จะมีเนื่องจากตามชื่อเป็นแก้วนะคะ ไฟเบอร์ออฟติก ความเปราะบางนะคะ หรือว่าการแตกต่างการบำรุงรักษา หรือการเข้าหัวนี่ ในระดับค่อนข้างที่จะใช้บุคคลเฉพาะ นิยมใช้มากขึ้นเพราะว่าสัญญาณได้ไกลก็จะค่อนข้างน้อยลงนั่นเองนะคะ ถัดมา 802.9 นะคะ ก็จะเป็นการรวมเทคโนโลยี isbn isdn ถ้ามองภาพง่าย ๆ ให้มองแบบการสื่อสารในระบบโทรศัพท์บ้านเรานั่นเอง เวลาเราสื่อสารโทรศัพท์สายในการ ก็จะมีการชุมสเชื่อมต่อแต่ละจุดสมมุติโทรศัพท์แต่ละจังหวัดมันก็จะขึ้นข้างหน้าใช่ไหม บ้านเราจะเป็น 02 หมคะ ต่างประเทศหรือกรุงเทพฯไม่เป็น 02 แล้วจะมีจุดพักแล้วก็กระจายสัญญาณแต่ละที่นั้นก็จะเป็นการส่งข้อมูลแบบ ตัว isbn วัดมาตัวมาตรฐานแบบ 802.10 ความปลอดภัย ความปลอดภัยจะมีก็ค่อนข้างสำคัญ ตอนนี้เรามีลักษณะแบบอินเตอร์เน็ตแบงค์กิง เติมเงินนะคะ ออนไลน์ต่าง ๆ ที่ค่อนข้างเพิ่มมากขึ้นความปลอดภัยตรงนี้จะมีได้อย่างไรในกรณีที่เรา กรอกเครดิตเข้าไปนะคะ ทำการโอนเงินถอนเงินนะคะ หรือว่าต้องออนไลน์ ขึ้นมานี่ความปลอดภัย ตรงนี้โดนนำข้อมูลเหล่านี้ไปได้หรือเปล่าบางที ก็จะมีข่าวว่าเตือนมาว่าคุณใช้โอนเงินไปนี้ ซื้อสินค้าอาจจะเป็นซึ่งเป็น US ภาษาต่างประเทศขึ้นมาเราจะเช็คได้อย่างไรว่าระบบที่เราใช้บนระบบเครือข่ายนั่อเจะมีความปลอดภัยถึงระดับนั้นเองนะคะ ถัดมา 802.11 เป็นมาตรฐานที่ใกล้ตัวจับนักเรียนมากที่สุด เพราะว่าเป็น Wireless ถือว่าตัว WiFi เวลาเราเชื่อมต่อนะ ใช้สมาร์ตโฟน แท็บเล็ต Notebook ขึ้นมานี่ในการเชื่อมต่ออุปกรณ์นะคะ เข้านายมหาวิทยาลัย หรือว่าจะอยู่ที่หอพัก3 ก็จะมีอุปกรณ์เหล่านี้ขึ้นมาผัดมาม่า 802.12 นะคะ ความเข้าใจนะคะ ความสำคัญความต้องการของการใช้งานระบบเครือข่าย ลำดับความสำคัญของการใช้งาน บางทีเวลาเราเข้าไปดึงข้อมูลนะคะ เข้าสู่อินเทอร์เน็ต มันจะมีการเข้าถึงแบบที่เป็นรูปแบบตัวอักษร รูปภาพหรือว่าจะเป็นมัลติมีเดีย ความสำคัญในการใช้งานนี่ ก็จะค่อนข้างต่างกันเวลารับส่งข้อมูลภาพเป็นคำพูดตัวอักษรให้เป็นตัวอักษรนี่ การไล่เรียงลำดับนี่ ที่สุดแล้วก็สามารถประกอบร่างกายแล้วก็เป็นข้อมูลที่สามารถสื่อสารไปยังปลายทางได้แต่ในกรณีที่รูปแบบของเสียง ถ้ามันเรียงลำดับไม่ถูกต้องแน่นอนที่สุด ข้อมูลเสียงของเรามันก็จะไม่เป็นประโยคถูกไหมคะ หน้ามาก่อนนะคะ มันก็จะรวมกันไม่ได้นะคะ เราก็ต้องมาดูลำดับความสำคัญแล้วก็ความต้องการของข้อมูลของเรามาตรฐาน ถัดมา 802.14 เป็นโมเด็ม โมเด็มก็จะเป็นตัวอุปกรณ์ตัวแรกที่ใช้ในการสื่อสารนะคะ ก่อนที่เราจะมีการใช้อินเทอร์เน็ต ทั่วไปบ้านเราที่มีสวิตช์เสียบปุ๊บ สามารถที่จะ login เข้าไปใช้งานได้เลยนะคะ เริ่มแรกในการสื่อสารในระบบเครือข่ายแต่มีตัวอุปกรณ์ที่เรียกว่าโมเด็มในการรับข้อมูลแล้วก็ส่งข้อมูลนะคะ โดยเราจะกรอกข้อมูลในรูปแบบใดหรือว่าตัวเลข เข้าไปหมายเลขโทรศัพท์ทำการ Connect เข้าไปที่เราใช้บริการน่าจะเป็นองค์การโทรศัพท์หรือว่าบริษัทที่ให้บริการเราก็เชื่อมต่อก็ยังไปทางนั่นเองนะคะ เดี๋ยวสไลด์ถัดไป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 ทถัดมาถึง 2.5 กำหนดพื้นที่เครือข่ายไร้สายส่วนบุคคลเวลาเราใช้อุปกรณ์สื่อสารพูดง่าย ๆ เหมือนเราใช้ระบบโทรศัพท์มันก็จะมีช่วงที่อับสัญญาณ ถูกไหมคะ จะได้เข้าใจเราใช้มือถือนี่ ขึ้นเขาลงห้วย หรือว่าพื้นที่ไม่ครอบคลุมมันก็จะมีคลื่นความถี่ หรือว่าตัวส่งสัญญาณที่มันน้อยลงนะคะ กลับมามองที่เครือข่ายไร้สายส่วนบุคคลนะคะ สมมุติว่าให้บริการระบบเครือข่าย สมมติอยู่ในมหาวิทยาลัย หรือว่าเป็นที่บ้านของเรามันก็ต้องมีพื้นที่ครอบคลุมนะคะ ว่าตัวกระจายสัญญาณของเราเนี่ยเขาให้พื้นที่เท่าไร เวลาพวก Network ต้องการคำนวณ สมมติคันนึงนี่มีตัว access point ตัวที่จะครอบคลุมพื้นที่ หรือว่า area ต้องมีการคำนวณก่อน ว่าตรงไหนจุดอับสัญญาณหรือว่าเราต้องวางอุปกรณ์ตัวไหนให้มันครอบคลุมแล้ว ที่สำคัญก็คือครอบครัวแล้วก็ต้องมีไม่สิ้นเปลืองพูดง่าย ๆ ทั้งคทุนแล้วก็เข้ากลุ่มด้วยกันอีกมันก็ต้องมาควบคู่กันนะคะ คราวนี้ไป 802.6 จะเป็นมาตรฐานบอร์ดแบนแบบไร้สายหรือว่า Wi Max ก็คือเมื่อกี้มันเป็นรูปแบบของมีสายไร้สายมีมาตรฐานตัวนี้เข้ามาก็คือ 802.16 ว่าเราจะมาพูดถึงที่บอกว่าตัวที่ใกล้ที่สุดก็คือ 802.11 นะคะ ตัวนี้น่าจะเป็นลักษณะการโครงข่ายไร้สายของเรานะคะ โดยกำหนดที่ตัวเลข 802.11 แล้วจะตามด้วยตัวอักษรภาษาอังกฤษ ตามมาเพื่อระบุหาว่าแต่ละตัวนี่มีความหมายอะไรบ้าง a b c แล้วก็ล่าสุดก็จะเป็น ac นั่นเองเดี๋ยวเราจะมาดูนะคะ ตัวมาตรฐาน 802.11 นี่ เป็นมาตรฐานที่ใช้รับส่งข้อมูลทั่วไปอยู่แล้วก็คุณเคยอยู่ล่ะ WiFi หรือว่า Wireless Lan เขาเรียกว่าหรือว่าufiเชื่อมต่อตัวระบบไร้สายของอุปกรณ์นะคะ ทั้งผู้รับและผู้ส่งเข้าหากันนั่นเอง โดยอุปกรณ์ที่เราใช้งานนะคะ ก็จะมีตัว access point ที่รับข้อมูลแล้วก็ส่งข้อมูลนะคะ ระหว่างอุปกรณ์ทั้ง 2 ชนิด หรือจะมีการเชื่อมต่อในสายแลนนะคะ ตัวรับตัวส่ง ก็ได้เช่นเดียวกัน อาจจะเป็นสาย Lan กับ WiFi หรือ WiFi กับ ก็ได้เมื่อมีตัวเครือข่ายตัวนี้ขึ้นมาแล้วก็ต้องมาเลือก ตัวมาตรฐานแล้วก็เลือกอุปกรณ์ที่มันรองรับการใช้งานเข้ากันของเทคโนโลยีด้วย ซื้อมาจากต่างประเทศนี่มันรองรับความถี่ที่ใช้ได้ในบ้านเราหรือเปล่าใช้ได้ siเฉพาะต่ำต้องดูอุปกรณ์ที่มันสามารถรองรับการใช้งานที่บ้านเราด้วยนั่นเองดูตัวแรกที่ มาตรฐาน IEEE 802.11 a นะคะ ตัวนี้มีความสามารถในการรับส่งข้อมูลที่ 54 MB หรือว่า ต่อวินาทีมันเอง สัญญาณความถี่ เราใช้ซึ่งความถี่นี้ไม่ได้รับอนุญาตใช้ในประเทศไทยนะคะ ก็คือต่าประเทศอาจจะมีใช้บ้างแล้วแต่ข้อกำหนดข้อตกลงของแต่ละประเทศว่าใช้ย่านความถี่ไม่ใช่หรือเปล่าบางคนอาจจะสงสัยว่าย่านคลื่นความถี่อย่างไรเป็นอย่างไร เหมือนฟังวิทยุ BM FM คลื่นความถี่มันก็จะคนละคลื่นเขาก็จะจัดสรรความถี่นี่ ให้ไปใช้อะไรได้บ้างเดี๋ยวกันนะคะ ในการรับส่งข้อมูลก็จะมีช่วงความถี่ต่าง ๆ นะคะ ว่าช่วงความถี่ไหนใช้ทางข้าราชการ เกี่ยวกับงานข้าราชการไหมหรือว่าเกี่ยวกับ ธุรกิจพานิชย์สำหรับประเทศไทยก็จะเอาย่านความถี่นะคะ ที่ 5 ghz มาใช้เกี่ยวกับดาวเทียมเราก็จะมาเรียนด้วยว่าการส่งข้อมูลแบบดาวเทียมนี่ครอบคลุมระยะไหน กับพื้นโลกไหมความถี่เท่าไร ระยะทางไกลเท่าไร แล้วมีตัวกระจายสัญญาณหรืออุปกรณ์กระจายที่ช่วงที่เท่าไรนั่นเอง ข้อเสียอย่างที่บอกไปแล้ว 802.11 a นี่ เนื่องจากเป็นมาตรฐานที่ไม่ได้ใช้ทั่วไปแล้วก็ไม่ได้ใช้ในประเทศไทยนี่ สถานที่เชื่อมต่อกับความถี่สูง ๆ นะคะ ระยะทางที่ใช้ในการส่งข้อมูลนี่ ก็จะค่อนข้างต่ำ ก็คือประมาณ 35 เมตรนะคะ ก็ไม่ไกลเท่าไร หรือในโครงสร้างปิดถ้าเป็นตึกอาคารทำไมถึงพูดเป็นตึกอาคารก็คือกรณีที่ไม่มีมากีดขวางนะคะ ก็จะได้ที่ 120 เมตร บางคนบอกว่าทำไมต้องเป็นพื้นที่ปิดแล้วต่างกันอย่างไร ถ้าเป็นข้างนอกก็จะมีพวกรถก่อนสัญญาณไม่ว่าจะเป็นต้นไม้ตึกอาคารเวลาขึ้นตอนกี่เที่ยวไปนี่ เขาจะซ้ำแล้วก็ทำให้พลังงานในการส่งข้อมูลนี่ลดน้อยลงนะคะ ก็จะได้รับข้อมูลได้ไม่ครบถ้วนนะคะ อันนี้จะเป็นเหมือนอุปสรรคคลื่นความถี่ไม่ว่าจะเป็นตึกอาคาร หรือว่าสภาพแวดล้อมกรณีฝนตกนะคะ คลื่นความถี่มันไปสะท้อนกับตัวเม็ดฝน ก็จะไปรถคันเดียวกันมันก็จะมีปัจจัยหลาย ๆ อย่างนะคะ ในการส่งคลื่นความถี่ แล้วก็ไร้สายมาตรฐาน 802.11 a จะได้ความนิยมน้อย อย่างทบอกไปว่าสามารถใช้กับใครได้มันเป็นซึ่งความถี่ที่กำหนดไว้แล้วก็ไม่สามารถใช้เข้ากับอุปกรณ์ที่รองรับมาตรฐาน 802.11 B แล้วก็ 802.11 G ก็คือใช้กับแชร์ไม่ได้กลับตัวคือ 802.11 a เท่านั้นนะคะ ข้อเสีย ถัดมาเมื่อเราพบถึงข้อเสียของมาตรฐาน 802.11 a แล้วก็จะเกิดมาตรฐานตัวใหม่ขึ้นมาโดย ก็คือ 802.11 b เราจะใช้เทคโนโลยีที่เรียกว่า มันก็จะเป็นเทคนิคในการรับส่งข้อมูลเช่นเดียวกัน เข้ามาเกี่ยว ถ้าลงลึกอีกก็จะมีว่าการส่งสัญญานี้ส่งนะคะ ขอข้อมูลตัวไปใส่ที่ช่วงไหนร่วมกับเช็คเลข นะคะ ไอ้ตั้มเมื่อกี้เราส่งไปที่ความเร็วที่ 54 Mbps ก็มีเปอร์เซ็นต์แต่ความเร็วตัวนี้ที่ใช้ก็คือ 11 Mbps สาย 5 อันนี้ใช้ที่ย่านความถี่ 2.4 เมื่อกี้ 2.1 A ใช้ 5 GHz เห็นว่ามันจะซึ่งเป็นย่านความถี่ที่ใช้งานสายพานก็คือทุกคนสามารถที่จะใช้งานได้แล้วนะคะ ไม่ได้เป็นข้อจำกัดเหมือนกัน 802.11 ก็คือสามารถใช้กับทางวิทยาศาสตร์อุตสาหกรรมการแพทย์มันก็จะมีย่านความถี่ที่สามารถนิยมเอาไปใช้ใช้กับอุปกรณ์ตัวอื่นก็ได้ ใครก็สามารถมาใช้ในด้านต่าง ๆ นั่นเองนะคะ งได้ ข้อดี เนื่องจากตัวนี้นี่ใช้คลื่นความถี่ นะคะ ที่ไม่ได้ใช้พลังเยอะนะคะ ทำให้การส่งสัญญาณนี้ก็จะมีระยะทางที่ไกลกว่าเดิมนะคะ จะเป็น 38 เมตรนะคะ แล้วก็โครงสร้างปิดเมื่อกี้อยู่ที่ 100 หน่อย ๆ อันนี้ก็เป็น 140 เมตรที่โรงแจ้ง แล้วก็สามารถใช้กับอุปกรณ์รองรับตัวอื่นได้นะคะ ไม่ว่าจะเป็น a หรือพ b นะคะ หรืออุปกรณ์ที่มีเครื่องหมาย Wi-Fi หรือว่า WiFi ก็คือสามารถใช้กับอุปกรณ์เหล่านี้ได้รองรับการทำงานแล้วก็การเชื่อมต่อระหว่างกันได้นี่เอง มันก็คือแบบไปกับเพื่อนได้ ไม่ค่อยมีปัญหาไม่ต้องบอกว่าจำเป็นต้องซื้อตัวมาตรฐานเดียวกันนะคะ มาตรฐานก่อนหน้าก็เอามาใช้ได้นั่นเองนะคะ ก็คือ จาก a ก็พัฒนาให้มันดีขึ้นให้มันหลากหลาย แล้วก็ใช้งานได้มากขึ้นเอง ิมามาตรฐาน 802.11ก็จะรองรับการใช้งาน Application บนด้านมัลติมีเดียตามชื่อก็คือ Voice Over IP Voก็คือสื่อมัลติมีเดียเป็นเสียงพี่สามารถเคลื่อนที่พร้อมไปกับตัว i t ไปก่อนเราจะส่งสัญญาณหรือว่าส่งข้อมูลได้เฉพาะ IP โดยยังไม่มีเสียง สื่อสารคอมพิวเตอร์กับคอมพิวเตอร์ ส่งตัวอักษรการสื่อสารข้อมูลทั่วไปเข้านี่ส่งเป็นแบบเรียลไทม์ ก็คือสามารถส่งเสียงเอาไปด้วยไปรับกลับก็คือสามารถที่จะเอาเสียงให้ขี่ไปกลับ ตัส ของเราไปก่อนนะคะ สมัยก่อนนี่ีโอพีจะเป็นที่นิยมค่อนข้างสูงนะคะ บอกว่าจะช่วยลดปัญหาในการใช้งานการศึกษาสมัยก่อนนะคะ ยังไม่มีตัว VoIP แล้วก็ใช้ระบบโทรศัพท์อยู่ไหมโทรไปต่างประเทศไปแต่ละที่จังหวัดอำเภอต่าง ๆ นะคะ หรือว่ามหาวิทยาลัยที่นี บริษัทที่มีหลายสาขานะคะ ตัวนี้ก็จะเข้ามาช่วยแก้ปัญหาในกรณีที่เราต้องการโทรไปยังสาขาอื่น ๆ นะคะ ก็จะไม่ต้องเสียค่าใช้จ่ายเชื่อมต่อผ่านตัวระบบ IP หรือว่าสาย Lan ของเราตัวนี้ เชื่อมต่อระหว่างประเทศหรือว่าทวีปนั่นเองวันนี้จะค่อนข้างนิยมสำหรับบริษัทที่มีลูกค้าค่อนข้างเยอะมันจะช่วยประหยัดเราไม่ต้องกดหมายเลขระบบถึงจังหวัด หรือว่าระบุถึงประเทศ เราสามารถใช้เหมือนเบอร์ภายในโทรหากัน อย่างมหาวิทยาลัยของเราตอนนี้ก็ใช้ตัวระบบ voip เช่นเดียวกันระบบโทรศัพท์สำนักงานธนาคารก็จะเป็นภาษา VoIP จะมีตัวสายแลนเข้ามาระบบโทรศัพท์ภายในองค์กรของเราโทรเข้าสาขาหรือว่าแผนก ฝ่ายบัญชีธุรการการเงินต่าง ๆ ก็สามารถโทรได้ไม่ต้องเสียค่าใช้จ่ายนะคะ ในกรณีที่มีระยะเขตถ้าเป็นพวกศิลปกรที่ตามเคยไปให้บริการก็จะมีพวกศิลปากรที่มีสาขาต่าง ๆ ท่าพระจันทร์นู่นนี่นั่นเขาใช้ระบบตัววีเพื่อให้ประหยัดค่าใช้จ่ายว่าเวลาโทรหาแต่ละเขตยังไม่ต้องเสียเงินก็สามารถกดหมายเลขภายในเหมือนเลขโทรศัพท์ทั่วไปเลยโดยไม่เสียเงินหรือจะโทรข้ามระหว่างประเทศก็ใช้ได้อยู่บางบริษัทที่เป็นบริษัทนะคะ ก็จะมีบริษัทแต่ละทวีปที่เป็นประเทศใหญ่ ๆ นะคะ การเชื่อมต่อก็ใช้ระดับ VoIP แล้วก็การคุยระหว่างโทรศัพท์ภายในก็ใช้ VoIP เพื่อลดทอนค่าใช้จ่ายนะคะ การเชื่อมต่อแบบนี้มันก็ต้องมีตัวออกไปนู่นนี่นั่นมาเชื่อมต่ออีกเป็นการป้องกันแล้วก็ยืนยันต้นทางกับปลายทางว่าคุณมาถูกทางแล้วก็สามารถที่จะส่งข้อมูลกันได้ โดยเราจะมีลักษณะการตามหลักการคือ OS หรือว่า ว่าการเชื่อมต่อการให้บริการแบบนี้มีคุณภาพดีไม้ตรงตามเงื่อนไขอะไรหรือเปล่าโดยปรับปรุงโดย Mac layer นะคะ เดี๋ยวค่อยว่ากัน ตัวเลเซอร์หรือว่าชั้นการทำงานต่าง ๆ นะคะ เรามาดูตัวมาตรฐาน IEEE ตัวต่อมา มาตรฐาน IAPP นะคะ จะเป็นมาตรฐานที่ออกแบบสำหรับผู้ใช้งานการเคลื่อนที่สมมุติ แรก ๆ นี่ เวลาเราใช้งานระบบเครือข่ายโทรศัพท์ ตัวกระจายสัญญาณก็จะเป็นเสาโทรศัพท์ที่เราน่าจะเคยเห็นเป็น Tower ขาวแดง เพื่อให้บริการ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ทำผิดไปเสาในการสื่อสารจากเสาที่อยู่บริเวณ สมมุติเราไปอุดรธานี อยู่สกลจะไปอุดรธานี จะไปเซ็นทรัล การจับตัวเสาสัญญาณจากสกลมันก็ไปต่างอำเภอแล้วก็ย้ายไปที่อุดรธานี เสาสัญญาณจะทำการจับแล้วก็ปรับเปลี่ยนเมื่อเข้าเขตพื้นที่ 1 นะคะ เพราะว่าตัวกระจายสัญญาณหรือจะให้บริการเฉพาะพื้นที่ที่เขาครอบคลุม ถ้ามีการเคลื่อนที่หรือว่าย้ายตัวพื้นที่นี่มันก็จะไปตัวสัญญาณที่ให้พลังหรือว่ามีคลื่นที่ค่อนข้างแรงมากกว่าเพื่อให้บริการเคลื่อนเชื่อมต่อได้ทั่วถึงแล้วก็ไม่หลุดนั่นเองนะคะ ลักษณะเดียวกันเหมือนตัว access point หรือการโรมมิงตัวสัญญาณระหว่างการนั้นอีกมันเป็นตัวมาตรฐาน 802.11 a นั่นเองนะคะ ถัดมาตัวมาตรฐาน 802.11 g นะคะ รอถูกพัฒนามาจาก a มาเป็น b แล้ว มาเป็นที่มาตรฐานนะคะ เราจะใช้ความถี่ที่ 2.4 ghz 2.4 นี้ก็เลยก็คือจะเป็นตัวมาตรฐานของ 802 จำได้ะส่งข้อมูลนะคะ อยู่ที่ 54 เขากลับตัวมาตรฐาน 802.11 A ความถี่อยู่ที่ 24 เหมือนกับมาตรฐาน b เราก็ส่งข้อมูลอยู่ที่ 2 จุดก็คือมันก็ปิดเปิดสิโดยจะมีรัศมีการทำงานที่มากกว่า 802.11 A นะคะ เราก็สามารถร่วมงานมาตรฐาน 802.11 B แล้วก็เป็น 802.11a เองสื่อพัฒนานำข้อดีของคลัง 802.11 a แล้วก็ 802.11b มาให้ใช้บริการแล้วก็สามารถให้รหัสในการส่งข้อมูลที่เพิ่มขึ้นมากนั่นเอง พูดง่าย ๆ ตัวแรก ๆ น่าจะเป็นต้นในการออกแบบและพัฒนาตัวอักษรเพิ่มมากขึ้นให้มันมีที่มันดีขึ้นนั่นเองนะคะ เนื่องจากเราใช้คลื่นความถี่อยู่ที่ 2.4 ไม่ใช่เป็น 5 gh นะก็จะเป็นคลื่นความถี่สาธารณะก็คือสามารถใช้กับตัวมาตรฐานตัวเก่าได้เนื่องจากเป็นความถี่นะก็คือจะมีคนขี้ค่อนข้างมาใช้ตั้งเยอะสัญญาณรบกวนที่จะเกิดขึ้นมีแน่นอนในการส่งข้อมูลระหว่างกันนะคะ ถัดมามาตรฐาน 802.11h นะคะ อันนี้ก็จะเป็นคลื่นความถี่ที่ 5 ghz 5 GHz เลยก็เท่ากับตัว 80 2 จุดส่วนมากคลื่นความถี่นี้จะถูกนำมาใช้กับประเทศแถบทวีปยุโรป ก็คือบ้านเราไม่ได้ความถี่ 5 ghz ตัวนี้มาใช้งานอีกบอกไว้ว่าเป็นตัวมาตรฐานที่เอามาใช้ ถัดมา 802.11i ก็จะเป็นการรักษาความปลอดภัย ของตัวระบบเครือข่ายนะคะ เนื่องจากตัวระบบเครือข่ายไร้สายนี่ค่อนข้างมีใช้งานนี่ค่อนข้างเยอะเดี๋ยวนี้เรามีทุกคนนะคะ การเชื่อมต่อระบบเครือข่ายก็ง่ายมากนะคะ เพราะฉะนั้น การเข้าฟังก์ชั่นรหัสที่เราถูกนำมาใช้ก็จะเป็น w e pอยู่ที่ 64/128 บิต ตรงนี้ซึ่งไม่เพียงพอการใช้งานนะคะ การรักษาความปลอดภัยตัวนี้นะคะ ก็จะถูกมาตรฐาน 802.11i ตรงนี้นี่เข้ามาควบคุมดูแลการใช้งานมากขึ้นคนใช้งานมากขึ้นตรงมาตรฐานตัวนี้จะมีข้อกำหนดอะไร เพิ่มาแล้วก็มีการเข้ารหัสในการส่งข้อมูลไม่ว่าจะเป็น WPA นะคะ แล้วก็ WPA นะคะ พรุ่งนี้เข้ามาว่าตัวระบบที่เราใช้งานของตัวอุปกรณ์นะนี่ เราจะใช้ตัวระบบเข้ารหัสในรูปแบบไหน WPA น่าจะเคยได้ยินอยู่นะไอ้ตัวมาก่อนแปลว่าอาจารย์เป็นการทบทวนให้นะ ว่ามีการใช้งานแบบไหนบ้างนะคะ ถัดมา อักษรเราเยอะเหลือเกินมาถึงตรวจเช็กของเราแหละ 802.11K นะคะ น่าจะเป็นระบบเครือข่ายไร้สายจัดการเกี่ยวกับคลื่นวิทยุ เลือกช่องสัญญาณ เราจะเลือกช่องสัญญาณอย่างไร มีการโรมมิงควบคุม กำลังส่งนิดหนึ่งว่าช่องสัญญาณไหนที่มันเหมาะสมนะคะ การโรมมิงทำอย่างไรการหารัศมีการใช้งานของเครื่อง client ระยะห่างนะคะ เท่าไรถึงจะเหมาะสมที่จะวางตัว client นะคะ ในการเชื่อมต่อนั่นเอง ในการรับส่งสัญญาณให้มันเหมาะสมกับตัวอุปกรณ์ที่มีแล้วก็ตัว ciเองนะคะ ต้องไปเข้าค่ายก่อนเนะอันไหนที่คิดว่าใช้งานบ่อยเดี๋ยวจะจะอธิบายเพิ่มเติมอันนี้ก็เป็น 802.11k จุดยังไม่หมดนะคะ 802.11 นี่ค่อนข้างเยอะมานะคะ 802.11x ตกไปตัวนึงก็เป็นระบบรักษาความปลอดภัยก่อนเข้างาน ส่วนเข้าใช้งานระบบเครือข่ายบอกว่าต้องมีสิทธิ์ ตรวจสอบสิทธิ์ก่อนมาตรฐานโพรโตคอล ไม่ว่าจะเป็น LED เยอะมากวันนี้ไปเช็คสิทธิ์ก่อน เข้ามาผ่านการเชื่อมต่ออุปกรณ์แบบไหนนะคะ สิทธิ์ที่เราสามารถใช้งานได้ไหมนะคะ แล้วใช้งานได้ถึงอั้นหรือว่าระดับไหนนะคะ วันนี้ก็จะเข้ามาดูแลความปลอดภัยของตัวไร้สายของเรา มี ABG ถัดมาก็จะเป็น n ตัวนี้นะคะ ก็จะเป็นการพัฒนา w,j;jkจะเป็นความถี่ในการใช้ช่องสัญญาณที่ใช้ในการส่งระยะทางสามารถส่งตัวสื่อสารเข้าไป ตัว n นี่ ก็จะเพิ่มประสิทธิภาพนะคะ รายการสัญญาณในการสื่อสารระหว่างตัว WiFi ต้นทางกับปลายทางเอง านี้ CN แล้วก็มีการพัฒนาจากตัวอักษรตัวเดียวก็จะเป็นที่มี 2 ตัวท่านเองก็จะเป็นพูดถึงตัวเองต้องมีคุณสมบัติอย่างไรโดยมาตรฐาน 802.11n ก็จะมีความเร็วอยู่ที่ 300 Mbps มีเยอะที่สุดพื้นที่ให้บริการคือแนวทางในการส่งนี่ ค่อนข้างเยอะขึ้น ใช้เทคโนโลยีหรือว่า mim o นะคะ ก็คือการรับส่งสัญญาณหลายเต่าพร้อมกันก็จะมีการรับจากเสาหนึ่ไปยังส่งข้อมูลเรื่อย ๆ แต่ตอนนี้ก็คือสามารถที่จะรับข้อมูลจากหลาย ๆ เสาส่งสัญญาณได้แล้วก็มาประเมินผลแล้วก็ส่งข้อมูลไปได้ทำให้ความเร็วในการส่งข้อมูลนี่ในข้อใดเพิ่มขึ้นแล้วก็ยังสามารถใช้คลื่นความถี่แบบ dualBand Dual Band ของเราก็จะมีที่ค้างอีกแล้วก็บีก็คือ 24 2.4 ghz แล้วก็ 50 แล้วก็รวมถึงมี G แล นะคะ มันรวมคลื่นความถี่ของสัญญาณไม่ดีก็คือสามารถใช้งานกับพวกนี้ก็คือตัวที่อุปกรณ์เก่า ๆ ก็คือสามารถนำมาใช้งานร่วมกันได้ dual Band คลื่นความถี่พระเอกน่าจะเป็นที่ 5 ghz ถ้า b จะเป็น 2.4 แล้วก็จะมี A B E G ต่อไปก็จะเป็น n 802.11 AC เยอะขึ้นกว่าเดิมจากตัวเดียวคันนี้มีตัวอักษร 2 ตัวเป็นมาตรฐานเครือข่ายไร้สายเช่นเดียวกันนะคะ 802.1 เป็นรูปแบบของตัวเครือข่ายไร้สายทั้งหมด ต่อยอดมาจากการพัฒนา เขียนผิดนะนี่ ต้องเป็ช่วยให้สามารถรับส่งสัญญาณได้ระดับลองรับตัวแทนย่อยที่มากขึ้นมีตัวกระจายสัญญาณที่เพิ่มมากขึ้นนี่ สามารถส่งข้อมูลได้ ได้ระยะที่ครอบคลุมหรือว่ามานะคะ ก็จะสัญญานะจ๊ะได้จำกัดอตัวเนื่องจากคลื่นความถี่แล้วก็ความยาวที่สามารถส่งข้อมูลได้ระยะทางที่จะส่งข้อมูลด้วยความยาวระยะทางนะคะ แล้วก็สามารถส่งข้อมูลพร้อมกันได้ Stream บนช่องสัญญาณที่กว้างขึ้น พื้นที่ในการส่ง bandwidth ไม่เข้าใจศัตัวไหนให้ถามนะคะ เพราะว่าดูตัววัดรายวิชามาแล้วคิดว่าน่าจะมีเรียนนะเกิดมาแล้วก็มีเกี่ยวกับเครือข่ายมานะอันไหนที่พี่งงหรือว่าใช้โทรศัพท์ไปให้บอกนะคะ เพราะว่าจะคิดว่ากันได้ก็พวกการส่งข้อมูลสัญญาณคอมพร้อมกัน OK อันนี้ก็จะเป็นตัวมาตรฐาน 802.11 ในรูปแบบ เครือข่ายไร้สายทั้งหมดเดี๋ยวต่อไปอาจจะมีการพัฒนาที่มาตรฐานที่เพิ่มมากขึ้นจากเดิม เราเห็นมาแล้ว ต่อไปอาจจะมีพัฒนาเป็น vcm มีอะไรราคาก็แล้วแต่ตัวหน่วยงานขององค์กรของตัวที่มีที่เขาแล้วก็พัฒนาขึ้น มาเองนะคะ เดี๋ยวอาจารย์จะขอทบทวนเกี่ยว ตัว Layer พูดถึงฉันในการส่งข้อมูลเดี๋ยวชั้น ขอพูดเปรียบเทียบกับ OSI กับตัว tcp IP นะคะ เดี๋ยวเรามาพูดของตัวเอง นะไม่เลิกเรียนมาแล้วโอ๊ยสายนะจะเคลียร์มาแล้วนะเไม่ได้เยอะ 7 ชั้นมันผ่าเนาะต้องท่องให้ได้เป็นทอด ๆ Network Transport แล้วก็เป็น Application ปกติการท่อง Layer หรือคะเนี่ยเขาแล้วจะใช้เรียนวิชาไหนที่เป็นท่องจำการใช้คำย่อนะคะ เพื่อให้จำได้ว่าแต่ละชั้นนี่มันมีอะไร ตัวอย่างนี้มันจะมี 7 ชั้น อาจารย์จะใช้เทคนิคก็คือจะจำเฉพาะตัวด้านหน้า gspa ส่วนมากท่องก็จะเป็นคำย่อสั้น ๆ นะคะ อย่างตัว OSI 7 layer ก็จะเป็น… อันนี้ก็คือได้สูตรมา ก็คือไปดื่มน้ำที่สปาก็จะเป็นตามถ่ายแล้วแปลเป็นภาษาอังกฤษอีกคำชั้น ไปจะเป็น D หรือมึงจะเป็นตัวดีน้ำก็จะเป็น Network ที่ก็จะเป็นตัวที่แล้วก็ปาก็จะเป็น FC ก็จะเป็นแล้วก็ผิดเนะ 7 ชั้นคราวนี้เรามีตัว OSI Model 7 Layers ก็จะเป็นลักษณะของทฤษฎีนะคะ การเชื่อมต่อทางด้านคอมพิวเตอร์ของเ ฝั่งนึง VIP modelโมเดลก็จะมี 4 ชั้นคราวนี้เขาจะมาเชื่อมกันระหว่างเอา 2 อันนะคะ ว่ามันมีส่วนที่เหมือนแล้วก็แตกต่างกันอย่างไร อันนี้เป็นสิ่งที่ดีอันนี้จะเป็นลักษณะการเชื่อมต่อระบบการส่งข้อมูลที่น่าจะเข้าถึงได้ง่าย ๆ นะคะ ตามชื่อนะคะ นะคะ ข้อใดเป็นรูปแบบของตัวอุปกรณ์ที่ใช้ในการเชื่อมต่อให้เป็นสายแลนหรือ จากคอมพิวเตอร์อยากไปยังอีกเครื่องหนึ่งนะคะ รูปแบบของอินเตอร์เน็ตการเชื่อมต่อซึ่งก็จะเป็นก็ Link กับ ฟิสิคอลส่วนทางด้าน TG Tiว่าจะเป็น Network Interface ชื่ออะไรมองง่าย ๆ นะคะ การเชื่อมต่อเป็นโครงสร้างและการที่สามารถจะต้องแล้วก็ลองถามได้นะคะ จะเป็นชั้นแรก ของที่ 3 ถัดมาที่ 2 ที่มันตรงกันก็จะเป็น Network กับอินเทอร์เน็ต Network ของ OSI ถ้าเป็น VoIP ก็จะเป็นตัวก็คือการใช้การส่งข้อมูลเชื่อมต่อระหว่างกัน เอาคร่าว ๆ แล้วกันนะ เดี๋ยวถ้าจะยาวจัดมาวันนี้ว่าจะมีการส่งข้อมูลนะ B Project Package ต่าง ๆ อันนี้จะเรียนมาแล้วk i B แล้วก็เป็นเฟรมเป็น Package แล้วก็เป็นเมนส์ข้อมูล เชื่อม IP มี arpเช็คข้อมูลต่าง ๆ ว่าต้นทางปลายทางถามกันตรงนี้คราวนี้สารที่ตรงกันของ OSI กับตัวVIP นะคะ ก็จะเป็นตัว Transport layer ทั้งสองฝั่งเลยก็จะเป็นชั้นที่ 3 นะคะ ของการเปรียบเทียบระหว่างตัว s i กับ น่าจะเป็นดีกับวันนี้ในการส่งเป็นโปรโตคอลที่ใช้ในการเชื่อมต่อในการส่งข้อมูลหาว่า ใช้ภาษาเดียวกันไหมส่งข้อมูลได้หรือเปล่านะคะ แล้วก็สุดท้ายก็จะเป็นลักษณะของ Application ที่เราจะใช้นั่นเอง จะเป็น http เข้าเว็บไซต์ น่าจะมองภาพง่ายที่สุดก่อนใช้แถวนี้ก็จะเป็นการเชื่อมต่อตัวระบบโทรศัพท์รายการ Connect เข้าตัว Application หรือว่า Server ต่าง ๆ ซึ่งสมัยก่อนตรงไหนก่อนว่าจะใช้ตัวนี้เข้าไปเชื่อมใส่ตัวข้าแล้วก็เชื่อมเข้าไป การเชื่อมต่อว่าของเราเนี่ยสามารถเข้าไปในตัว Network หรือว่าตัวนี้ได้ไหม มีการเชื่อมต่อหรือว่า คนเดียวกันหรือเปล่า Application แล้วก็จะเป็นฝั่งนี้จะเป็นแฟชั่น presentation แล้วก็หลัก ๆ ก็จะเป็นประมาณนี้การเชื่อมต่อของหนูก่อนนะคะ เหมือนกันนะคะ ในการส่งข้อมูล ท้ายที่สุดเราก็จะได้ข้อมูลที่เราส่งจากต้นทางกับปลายทางนั่นเอง ภาไม่มีถ้ามีก็จะมาไว้ให้นะคะ เผื่อได้ใช้งานแน่ ๆ ว่าแต่ละชั้น layer นี่เขาทำงานอย่างไรส่งอะไรไหมปกติถ้าเรียนกับ Network ก็จะเรียนแต่ละชั้นไปเลย ว่าแต่ละชั้นทำงานกับอะไร Application ตัวไหนให้ผลลัพธ์แบบไหน ตัวไหนบ้างเช่นเดียวกันวันนี้เป็นอย่างไรบ้างคะ อาจาเยอะไปไหมหรือว่าเร็วไปหรือเปล่าตับเยอะมากเลยขับเยอะไปเลยตัวย่อเดี๋ยวคราวหน้าเดี๋ยวจะใส่ตัวย่อแล้วก็ข้างหลังไว้ว่าแต่ละตัวนี่หมายความว่าอะไร เวลากลับไปอ่านจะได้จำได้เมื่อกี้คแปะจะความหมายไม่ตรงกับที่อาจารย์อันนี้จะเป็นตัวเยอะนิดนึงใครไม่เข้าใจตรงไหนถามนะคะ เพราะว่าทฤษฎีนี่มันจะค่อนข้างฟังไป ถ้าฟังไปแล้วป่านนี้จะจำไม่ได้ต้องกลับไปส่วนนิดนึงอันนี้น่าจะเคยเรียนอยู่แล้วรบกวนแล้วกันที่ที่ใหม่วันนี้ก็จะเป็นตัวมาตรฐานตัว IEEE แล้วก็ที่ละเอียดกว่านี้ก็จะเป็นมาตรฐานของ 802.11 ที่เรียงตามตัวอักษรว่าแต่ละตัวนี่ทำงานที่ความถี่เท่าไร มีมีเท่าไหร่สามารถส่งข้อมูลได้แบบไหนเป็นมาตรฐานที่ใช้กับทุกตัวไหมหรือว่าเป็นมาตรฐานสากลหรือเปล่าหรือว่าเฉพาะประเทศนั่นเองนะคะ สงสัยคำถามอาจารย์พูดช้าไปพูดเร็วไป ง่วงนอนไหม ถามได้นะคะ พัก อยากได้วันนี้ก็จะเป็นมาตรฐาน IEEE นะ ต่อไปก็จะเป็นมาตรฐานตัวอื่นไปเรื่อยแล้วก็จะมีตัวมาตรฐานที่เจาะลึกพี่จะเรียกมาคิดว่าน่าจะได้ใช้งานกับพวกเรานี่มากที่สุด โอเค วันนี้เราก็จะมี ถ้าใครเปิดสไลด์มาอยู่แล้วบางคนอาจจะเห็นแล้วอาจจะเตรียมตัวมาแล้วก็ได้ภาพงานกลุ่มที่จะให้ทำ เดี๋ยวมาดูวันแรกที่เราจะทำ ก็จะเป็นอันที่เมื่อกี้ที่อาจารย์พูดไปก็จะมีการเขียนมาตรฐานของ OSI 7 layer ที่บอกไปเมื่อกี้บอกไปมี 7 ที่มี 4 ชั้นนะคะ เมื่อกี้อาจารย์สอนสูตรท่องไว้แล้ว ใครผ่านหูไปก็จะเขียนได้ง่าย ๆ เลย 2 อัน อันนี้ก็คือให้เขียนในคาบ เพราะว่าเอาจริง ๆ จะได้เยอะกับ tcp IP ได้เยอะ นี่มันต้องได้ใช้งานอยู่แล้วงงไหม ไม่งง ๆ ๆ จำไม่ได้ก็ไปเปิดค้น Google มาเลย เสร็จแล้วคราวนี้เนื่องจากเป็นวิชาบรรยาย เราต้องมีการทำงานร่วมกับเพื่อนนิดหนึ่งนะคะ เราจะได้ทบทวนไปด้วยนะคะ ย่างกุ้งเนื่องจากเรามีทั้งหมด 30 กว่าคนไหม ถูกนะ20 กว่า ๆ กับ 30 นะคะ โอเค อันนี้ผ่านไปงานในคาบ งานกลุ่มจะให้กลุ่มละ 4 คน เราจะกลุ่มแบบไหนดี คละกันไหม เรารู้จักกันหมดเนะ ปฏิเสธอย่างรวดเร็วอย่าง ไม่รู้จักเราจะได้รู้จักกันไง กลุ่มละ 4 คนนะคะ แล้วก็มันจะมีตัวมาตรฐานให้ไปช่วยกันหา ไม่ยากหรอกตรงนี้นะแต่ดู ๆ แล้วพี่ดามาเป็นหัวข้อนะคะ ก็ไปค้นคว้ามาแล้วก็มาบอกว่า แต่มาตรฐานของเราเนี่ย ยัง ก็ไม่ต้องเรียนการสื่อสารไปในเมืองเขาทำอย่างไรใช้อุปกรณ์แบบไหนได้ระยะทางใกล้ไกลขนาดไหน เน็ต MAN ส่งได้ขึ้นตอนทีเดียวไหมระยะทางไกลขนาดไหน Fiber Optic ที่ว่าาส่งใกล้ ๆ นี้ไกลได้ขนาดไหนไป 802.19 ตัวนี้จะเป็นการรวมเสียงข้อมูลบนระบบเครือข่าย 802.10 นะคะ ความปลอดภัย 802.14 บอกไปว่าเป็นโมเด็ม อุปกรณ์เริ่มแรกในการเชื่อมต่อระบบเครือข่ายของเราเองนะคะ แล้วก็ไป 802.15 ก็จะเป็นเครือข่ายไร้สายส่วนบุคคล แล้วก็ 802.16 ก็จะเป็นบอร์ดแบนแบบไร้สายหรือว่า ก็จะมีทั้งหมดมี 8 หัวข้อ ก็ของเรามี 30 กว่าคนนะคะ ก็น่าจะได้ประมาณ 8 กลุ่ม กลุ่มจะให้อาจารย์จัดการให้ไหม หรือว่าจะไปจัดการกันเอง จัดเลยใช่ไหม เราจะคละกันไหม โอเค ถ้ากันเราจะได้รู้จักกันเราทำเป็นรูปแบบ รูปแบบรายงานน่าจะมีปัญหาน้อยสามารถที่จะช่วยกันได้ โอเค ก็เดี๋ยวให้นักเรียน นักศึกษาทำงานในกลุ่มนะคะ ก็สำหรับพี่ล่าม ก็ขอบคุณนะคะ ก็เดี๋ยวเจอกันรอบหน้าแล้วกันนะคะ ให้เรียบร้อยแล้ว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+PE มาตรฐานสากลด้านเทคโนโลยีคอมพิวเตอร์และดิจิทัล อ.ธิดารัตน์ วันที่ 24 พ.ย. 2565</dc:title>
  <dc:creator/>
  <cp:keywords/>
  <dcterms:created xsi:type="dcterms:W3CDTF">2022-11-29T08:56:58Z</dcterms:created>
  <dcterms:modified xsi:type="dcterms:W3CDTF">2022-11-29T0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4.00 น.</vt:lpwstr>
  </property>
  <property fmtid="{D5CDD505-2E9C-101B-9397-08002B2CF9AE}" pid="3" name="subtitle">
    <vt:lpwstr/>
  </property>
</Properties>
</file>